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Aerospace Engineer position at [Company Name] in Spain Barcelona. As a highly motivated and skilled aerospace engineer with a passion for innovation, I am eager to contribute my expertise to a dynamic organization that values cutting-edge technology and professional excellence. With a strong academic background, hands-on experience in aerospace systems, and a deep appreciation for the vibrant engineering landscape of Spain Barcelona, I am confident in my ability to make meaningful contributions to your team.</w:t>
      </w:r>
    </w:p>
    <w:p>
      <w:pPr>
        <w:pStyle w:val="BodyText"/>
      </w:pPr>
      <w:r>
        <w:t xml:space="preserve">Spain Barcelona has long been a hub for technological advancement and industrial innovation, particularly in the aerospace sector. The city’s strategic location, coupled with its proximity to major European markets and its rich history of collaboration with international aerospace organizations, makes it an ideal environment for professionals like myself who are committed to pushing the boundaries of engineering. I am particularly drawn to Barcelona’s thriving ecosystem of research institutions, such as the Universitat Politècnica de Catalunya (UPC) and the Centre d’Estudis en Tecnologies Avançades (CETA), which foster a culture of excellence and interdisciplinary collaboration. This alignment with my professional aspirations makes me an enthusiastic candidate for this opportunity.</w:t>
      </w:r>
    </w:p>
    <w:p>
      <w:pPr>
        <w:pStyle w:val="BodyText"/>
      </w:pPr>
      <w:r>
        <w:t xml:space="preserve">As an Aerospace Engineer, I have dedicated my career to designing, analyzing, and optimizing aerospace systems that prioritize efficiency, safety, and sustainability. My academic foundation in Aerospace Engineering from [University Name] provided me with a robust understanding of aerodynamics, propulsion systems, materials science, and structural analysis. Throughout my professional journey at [Previous Company/Organization], I have worked on projects ranging from the development of advanced flight control systems to the optimization of aircraft performance under varying environmental conditions. These experiences have honed my ability to tackle complex engineering challenges while maintaining a strong focus on precision and innovation.</w:t>
      </w:r>
    </w:p>
    <w:p>
      <w:pPr>
        <w:pStyle w:val="BodyText"/>
      </w:pPr>
      <w:r>
        <w:t xml:space="preserve">One of the key strengths I bring to the table is my proficiency in industry-standard software such as ANSYS, MATLAB, and SolidWorks, which enable me to simulate and analyze aerospace components with high accuracy. Additionally, I have hands-on experience with wind tunnel testing and computational fluid dynamics (CFD), allowing me to validate theoretical models against real-world data. My ability to collaborate effectively within multidisciplinary teams has been instrumental in the successful execution of projects that require seamless integration of mechanical, electrical, and software systems.</w:t>
      </w:r>
    </w:p>
    <w:p>
      <w:pPr>
        <w:pStyle w:val="BodyText"/>
      </w:pPr>
      <w:r>
        <w:t xml:space="preserve">In Spain Barcelona, the aerospace industry is not only a pillar of economic growth but also a beacon of technological leadership. Companies like Airbus and Aernnova have established significant operations in the region, creating opportunities for engineers to work on next-generation aircraft and sustainable aviation solutions. I am particularly interested in contributing to projects that align with global initiatives such as the European Union’s Clean Sky program, which aims to reduce the environmental impact of aviation through advanced research and development. My commitment to sustainability, combined with my technical expertise, positions me to support such transformative efforts.</w:t>
      </w:r>
    </w:p>
    <w:p>
      <w:pPr>
        <w:pStyle w:val="BodyText"/>
      </w:pPr>
      <w:r>
        <w:t xml:space="preserve">What sets me apart as an Aerospace Engineer is my unwavering dedication to problem-solving and my ability to think critically under pressure. For instance, during a recent project at [Previous Company/Organization], I was tasked with addressing unexpected structural failures in a prototype aircraft wing. By conducting a thorough analysis of stress distribution and material properties, I identified the root cause and proposed a redesign that improved the component’s durability by 30%. This experience reinforced my belief that engineering excellence is achieved through meticulous attention to detail, continuous learning, and a willingness to embrace challenges.</w:t>
      </w:r>
    </w:p>
    <w:p>
      <w:pPr>
        <w:pStyle w:val="BodyText"/>
      </w:pPr>
      <w:r>
        <w:t xml:space="preserve">Furthermore, my fluency in Spanish and intermediate proficiency in English enable me to communicate effectively with colleagues and stakeholders across different cultural and linguistic backgrounds. This skill is particularly valuable in a globalized industry like aerospace, where international collaboration is essential for success. In Spain Barcelona, where multilingualism is common, I am confident that my language abilities will facilitate seamless teamwork and contribute to the overall productivity of your organization.</w:t>
      </w:r>
    </w:p>
    <w:p>
      <w:pPr>
        <w:pStyle w:val="BodyText"/>
      </w:pPr>
      <w:r>
        <w:t xml:space="preserve">I am deeply inspired by the spirit of innovation that defines Spain Barcelona. The city’s commitment to fostering technological advancement, combined with its vibrant cultural heritage, creates a unique environment for professionals who seek both personal and professional growth. I am especially intrigued by the potential for aerospace engineers to play a pivotal role in shaping the future of air travel, space exploration, and sustainable technologies. By joining [Company Name], I aim to be part of this exciting journey while contributing my skills and passion to drive meaningful progress.</w:t>
      </w:r>
    </w:p>
    <w:p>
      <w:pPr>
        <w:pStyle w:val="BodyText"/>
      </w:pPr>
      <w:r>
        <w:t xml:space="preserve">In conclusion, I am enthusiastic about the opportunity to join [Company Name] as an Aerospace Engineer in Spain Barcelona. My technical expertise, collaborative mindset, and dedication to excellence align seamlessly with the goals of your organization. I am eager to bring my knowledge of aerospace systems, my problem-solving acumen, and my commitment to innovation to contribute to the continued success of your team.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5-12-11T19:01:38Z</dcterms:created>
  <dcterms:modified xsi:type="dcterms:W3CDTF">2025-12-11T19:01:38Z</dcterms:modified>
</cp:coreProperties>
</file>

<file path=docProps/custom.xml><?xml version="1.0" encoding="utf-8"?>
<Properties xmlns="http://schemas.openxmlformats.org/officeDocument/2006/custom-properties" xmlns:vt="http://schemas.openxmlformats.org/officeDocument/2006/docPropsVTypes"/>
</file>